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ress</w:t>
      </w:r>
      <w:r>
        <w:t xml:space="preserve"> </w:t>
      </w:r>
      <w:r>
        <w:t xml:space="preserve">News</w:t>
      </w:r>
      <w:r>
        <w:t xml:space="preserve"> </w:t>
      </w:r>
      <w:r>
        <w:t xml:space="preserve">(14:28</w:t>
      </w:r>
      <w:r>
        <w:t xml:space="preserve"> </w:t>
      </w:r>
      <w:r>
        <w:t xml:space="preserve">-</w:t>
      </w:r>
      <w:r>
        <w:t xml:space="preserve"> </w:t>
      </w:r>
      <w:r>
        <w:t xml:space="preserve">14:30</w:t>
      </w:r>
      <w:r>
        <w:t xml:space="preserve"> </w:t>
      </w:r>
      <w:r>
        <w:t xml:space="preserve">น.)</w:t>
      </w:r>
      <w:r>
        <w:t xml:space="preserve"> </w:t>
      </w:r>
      <w:r>
        <w:t xml:space="preserve">19</w:t>
      </w:r>
      <w:r>
        <w:t xml:space="preserve"> </w:t>
      </w:r>
      <w:r>
        <w:t xml:space="preserve">ธ.ค.</w:t>
      </w:r>
      <w:r>
        <w:t xml:space="preserve"> </w:t>
      </w:r>
      <w:r>
        <w:t xml:space="preserve">2564</w:t>
      </w:r>
    </w:p>
    <w:p>
      <w:pPr>
        <w:pStyle w:val="Date"/>
      </w:pPr>
      <w:r>
        <w:t xml:space="preserve">วันอังคารที่</w:t>
      </w:r>
      <w:r>
        <w:t xml:space="preserve"> </w:t>
      </w:r>
      <w:r>
        <w:t xml:space="preserve">7</w:t>
      </w:r>
      <w:r>
        <w:t xml:space="preserve"> </w:t>
      </w:r>
      <w:r>
        <w:t xml:space="preserve">พฤษจิกายน</w:t>
      </w:r>
      <w:r>
        <w:t xml:space="preserve"> </w:t>
      </w:r>
      <w:r>
        <w:t xml:space="preserve">2566</w:t>
      </w:r>
      <w:r>
        <w:t xml:space="preserve"> </w:t>
      </w:r>
      <w:r>
        <w:t xml:space="preserve">เวลา</w:t>
      </w:r>
      <w:r>
        <w:t xml:space="preserve"> </w:t>
      </w:r>
      <w:r>
        <w:t xml:space="preserve">09.2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โฆษณา] www.thairath.co.th ร่วมสนับสนุนที่สุดแห่งปี โดย // เย็นวันหยุดสุดสัปดาห์มาพบกับผม พร้อมเรื่องเล่ามากมายครับ ตั้งแต่เรื่องเรื่องแปลก ๆ ชองคน สัตว์ สิ่งของ เรื่องน่ารัก ๆ ที่ชวนอมยิ้ม ขอดูยกสุดท้ายครับ กับเจ้าสังเวียน Kickboxing ครับ เจอกับจาง เฉินหลงครับ สูงเลย เอามาลุย จาง เฉินหลง แทงเข่า ยิ่งเดินเข้ามานี่เข้าเหลี่ยมทางของเราเลย ก็ไม่มีอะไรจะเสียก็ ต้องเล่นต้องแลก ต้องลุยอเมริกาสลับเท้าหลอกด้วยครับ อีก 2 ต่อ ต่อยอีกแล้ว เข้าหน้า จาง เฉิงหลง ไม่สนแล้วครับ คือทางเดียวที่จะชนะได้แชมป์ก็คือต้องน็อคครับ โอ้โห แล้วจะทันหรือเปล่าไม่รู้ เร่งใหญ่แล้วก็ จาง เฉิงหลง ต่อยตามลำตัวลำตัว แทงเข่า แย็บไว้ แทงเข่า จาง เฉินหลตอนมุก พยายามโต้ แลกกันต่อย ลำตัว แทงเข่า เรา ไล่ต่อย อยู่ไหม ไม่อยู่อัดลำ ตัวปล่อยบน อัดลำตัวรับ จาง เเร่งยายรัตน์ไม่สนแล้วโอกาสเดียว คือ ต้องน็อกครับ เวลาก็ลดลงไปเรื่อย ๆ เร่งครับ รามาซานอฟ หันไปมองพี่เลี้ยง รามาซานอฟไม่สน ไม่สน ไล่ต่อยถีบหน้าเลยครับผม ใจคอครับ แทงเข่า ต่อย กอดไว้ โอ้โห แทง ต่อย เหลืออีก 30 วินาทีสุดท้าย ต่อย วิ่งเข้าเข้าบ้าน บางโฉลงลุยอย่างเดียวเลย 10 วินาทีสุดท้าย โชว์แล้วครับ ไม่แลก ลุย ลุย แหลก ก็รู้ว่าเป็นรองเยอะ ไม่ทันครับ สลับขาหลอก หรือไม่ต้องการความหนัก ต้องการความหลากหลายครับรามาซานอฟ ส่วน จาง เฉิงหลง ขอเน้น ๆ ครับ เร่งไม่ขึ้นเลยครับ</w:t>
      </w:r>
    </w:p>
    <w:p>
      <w:pPr>
        <w:pStyle w:val="BodyText"/>
      </w:pPr>
      <w:r>
        <w:t xml:space="preserve">(คุณดอมินิก)</w:t>
      </w:r>
    </w:p>
    <w:p>
      <w:pPr>
        <w:pStyle w:val="BodyText"/>
      </w:pPr>
      <w:r>
        <w:t xml:space="preserve">[ภาษาต่างประเทศ]</w:t>
      </w:r>
    </w:p>
    <w:p>
      <w:pPr>
        <w:pStyle w:val="BodyText"/>
      </w:pPr>
      <w:r>
        <w:t xml:space="preserve">(คุณสุวัฒน์) ชนะเอกฉันท์ครับ มั่นใจด้วยครับ</w:t>
      </w:r>
    </w:p>
    <w:p>
      <w:pPr>
        <w:pStyle w:val="BodyText"/>
      </w:pPr>
      <w:r>
        <w:t xml:space="preserve">(คุณดอมินิก)</w:t>
      </w:r>
    </w:p>
    <w:p>
      <w:pPr>
        <w:pStyle w:val="BodyText"/>
      </w:pPr>
      <w:r>
        <w:t xml:space="preserve">[ภาษาต่างประเทศ]</w:t>
      </w:r>
    </w:p>
    <w:p>
      <w:pPr>
        <w:pStyle w:val="BodyText"/>
      </w:pPr>
      <w:r>
        <w:t xml:space="preserve">(คุณสุวัฒน์) ฝ่ายแดงครับ</w:t>
      </w:r>
    </w:p>
    <w:p>
      <w:pPr>
        <w:pStyle w:val="BodyText"/>
      </w:pPr>
      <w:r>
        <w:t xml:space="preserve">(คุณดอมินิก)</w:t>
      </w:r>
    </w:p>
    <w:p>
      <w:pPr>
        <w:pStyle w:val="BodyText"/>
      </w:pPr>
      <w:r>
        <w:t xml:space="preserve">[ภาษาต่างประเทศ]</w:t>
      </w:r>
    </w:p>
    <w:p>
      <w:pPr>
        <w:pStyle w:val="BodyText"/>
      </w:pPr>
      <w:r>
        <w:t xml:space="preserve">(คุณสุวัฒน์) อลาเวอร์ดี รามาซานอฟ เป็นแชมป์ครับ ของ ONE Super Series Bantamweight ในรุ่นแบนตั้มเวทครับ ด้วยวัย 25 ปีนะครับ คว้าแชมป์มาครอง อลาเวอร์ดี รามาซานอฟ ชนะแล้วก็ครองแชมป์ Kickboxing ในรุ่น Bantamweight ะครับ ฝีไม้ลายมือเขาไม่ธรรมดานะครับ สมกับที่อุตส่าห์เดินทางมาจากกินนอนอยู่ที่พัทยานะครับ ตั้งหน้าตั้งตาซ้อม แล้วก็เป็นแชมป์โลกมาครองได้ แทงเข่า แทงเข่า แทงเข่าลอย เอาแล้วครับ โฮลสเกนเตะ เต็มหน้าเหมือนกัน</w:t>
      </w:r>
    </w:p>
    <w:p>
      <w:pPr>
        <w:pStyle w:val="BodyText"/>
      </w:pPr>
      <w:r>
        <w:t xml:space="preserve">[เสียงดนตรี]</w:t>
      </w:r>
    </w:p>
    <w:p>
      <w:pPr>
        <w:pStyle w:val="BodyText"/>
      </w:pPr>
      <w:r>
        <w:t xml:space="preserve">[รายการ Express News]</w:t>
      </w:r>
    </w:p>
    <w:p>
      <w:pPr>
        <w:pStyle w:val="BodyText"/>
      </w:pPr>
      <w:r>
        <w:t xml:space="preserve">(บรรยาย) สนับสนุนโดยบัตรบีเฟิร์ส สมาร์ต แรบบิท ศิริราช</w:t>
      </w:r>
    </w:p>
    <w:p>
      <w:pPr>
        <w:pStyle w:val="BodyText"/>
      </w:pPr>
      <w:r>
        <w:t xml:space="preserve">(คุณมลฤดี) เกิดเหตุไฟไหม้โกดังของโรงงานขึ้นรูปพลาสติกสำหรับผลิตอะไหล่รถยนต์ ตั้งอยู่ในพื้นที่ตำบลนิคมพัฒนา อำเภอนิคมพัฒนา จังหวัดระยอง เจ้าหน้าที่ดับเพลิงเข้าระงับเหตุ พบเพลิงกำลังลุกไหม้ภายในโกดัง ควันไฟดำพวยพุ่งขึ้นสู่ท้องฟ้า เป็นบริเวณกว้างซึ่งภายในมีเครื่องจักรและพลาสติกสำหรับขึ้นรูปอะไหล่รถยนต์เป็นจำนวนมาก ถือเป็นเชื้อเพลิงอย่างดี เจ้าหน้าที่เร่งฉีดน้ำสกัดเพลิงใช้เวลา 2 ชั่วโมงจึงสามารถควบคุมเพลิงในวงจำกัดได้ ตรวจสอบพบสินค้าเครื่องจักร และวัสดุอุปกรณ์ในโกดัง ถูกไฟไหม้เสียหายทั้งหมด หลังคาบางส่วนพังถล่มลงมา เบื้องต้นยังไม่ทราบสาเหตุการเกิดเพลิงไหม้ ส่วนความเสียหายคาดว่าไม่ต่ำกว่า 30 ล้านบาท จากนี้จะรอให้เจ้าหน้าที่พิสูจน์หลักฐานตรวจสอบหาสาเหตุที่แท้จริงต่อไป ประเทศจีนมีผู้ป่วย COVID-19 สะสมทะลุ 100,000 ราย โดยคณะกรรมการสุขภาพแห่งชาติจีนระบุว่าจีนแผ่นดินใหญ่ตรวจพบผู้ป่วย covid-19 ในท้องถิ่น เพิ่ม 89 ราย ในวันศุกร์ที่ผ่านมา โดยผู้ป่วยส่วนใหญ่อาศัยอยู่ในมณฑลเจ้อเจียง ทำให้ตัวเลขผู้ป่วยรวมทั่วประเทศ อยู่ที่ 100,284 ราย และเสียชีวิตกว่า 4000ศพ ดูการทางการจีน ยังคงเร่งฉีดวัคซีนให้ประชาชนอย่างต่อเนื่องโดยมีการฉีดวัคซีนป้องกันโรค covid-19 ไปแล้วทั้งหมดกว่า 2,600 ล้านโดส และมีจำนวนผู้ฉีดวัคซีนครบโดสแล้วถึง 1,100 ล้านราย ด้านคณะกรรมการสุขภาพแห่งชาติจีนเผยว่าจีนกำลังเผชิญแรงกดดันในการสกัดกั้นผู้ป่วย COVID-19 จากทางประเทศ ท่ามกลางการระบาดของ COVID-19 สายพันธุ์ โอๆมครอน ที่ถูกพบใน 77 ประเทศทั่วโลกโดยจีนจะยังคงใช้มาตรการควบคุมโรคที่เข้มงวดในช่วงปีใหม่และเทศกาลตรุษจีนที่จะถึงนี้ และนี่คือ Express News ค่ะ</w:t>
      </w:r>
    </w:p>
    <w:p>
      <w:pPr>
        <w:pStyle w:val="BodyText"/>
      </w:pPr>
      <w:r>
        <w:t xml:space="preserve">[เสียงดนตรี]</w:t>
      </w:r>
    </w:p>
    <w:p>
      <w:pPr>
        <w:pStyle w:val="BodyText"/>
      </w:pPr>
      <w:r>
        <w:t xml:space="preserve">[เสียงโฆษณา]</w:t>
      </w:r>
    </w:p>
    <w:p>
      <w:pPr>
        <w:pStyle w:val="BodyText"/>
      </w:pPr>
      <w:r>
        <w:t xml:space="preserve">[รายการไทยรัฐทันข่าว]</w:t>
      </w:r>
    </w:p>
    <w:p>
      <w:pPr>
        <w:pStyle w:val="BodyText"/>
      </w:pPr>
      <w:r>
        <w:t xml:space="preserve">(บรรยาย) สนับสนุนโดยครีมเทียมคอฟฟี่ดรีมมี่เข้มข้นถึงใจ ท้องอืด ท้องเฟ้อ"วเมทอคอน ใช้ยา</w:t>
      </w:r>
    </w:p>
    <w:p>
      <w:pPr>
        <w:pStyle w:val="BodyText"/>
      </w:pPr>
      <w:r>
        <w:t xml:space="preserve">(คุณสุภัสรา) สวัสดีค่ะ</w:t>
      </w:r>
    </w:p>
    <w:p>
      <w:pPr>
        <w:pStyle w:val="BodyText"/>
      </w:pPr>
      <w:r>
        <w:t xml:space="preserve">(คุณมลฤดี) สวัสดีค่ะ เวลาเขากลับไทยรัฐทันข่าวทางช่อง 32 ไทยรัฐทีวีนะคะ วันนี้วันอาทิตย์ 9 ธันวาคม 2564 ผู้ชมอยู่กับ คุณมลฤดี และดิฉันสุภัสราค่ะ แป๊บเดียวจะหมดปีไปอีกแล้วนะคะ ช่วงนี้ก็เลยอยากจะให้กูส่ง LINE เข้ามาพูดคุยกันแล้วกันค่ะ ว่าอีกไม่กี่วันที่เหลือนี้คุณต้องการจะตั้งเป้าอะไรไว้ แล้วทำได้เอาหรือเปล่า แล้วก็บอกว่าอยากพัฒนาตัวเอง ไปเรียนคอร์สเรียนต่าง ๆ บอกว่าอยากลดน้ำหนัก อันนี้ก็ดีเหมือนกันเราทำได้ตั้งเป้าตามเป้าไหมส่งต่อให้หน่อยก็ได้นะคะ ต่าง ๆ ที่ปรากฏอยู่บนหน้าจอนะคะ หรือว่าคุยกันค่ะ ก็ได้เช่นกันค่ะ</w:t>
      </w:r>
    </w:p>
    <w:p>
      <w:pPr>
        <w:pStyle w:val="BodyText"/>
      </w:pPr>
      <w:r>
        <w:t xml:space="preserve">(คุณสุภัสรา) ข่าวแรกเป็นเรื่องของอุบัติเหตุนะคะ คำว่า</w:t>
      </w:r>
      <w:r>
        <w:t xml:space="preserve"> </w:t>
      </w:r>
      <w:r>
        <w:t xml:space="preserve">“</w:t>
      </w:r>
      <w:r>
        <w:t xml:space="preserve">อุบัติเหตุ</w:t>
      </w:r>
      <w:r>
        <w:t xml:space="preserve">”</w:t>
      </w:r>
      <w:r>
        <w:t xml:space="preserve"> </w:t>
      </w:r>
      <w:r>
        <w:t xml:space="preserve">แล้วเราจะไม่ประมาท แม้ว่าเราจะไม่รู้ว่ามันเกิดขึ้นเมื่อไหร่ แต่ปัญหาจะมาเกิดขึ้น กับเราได้กล้องวงจร นะคะ ที่อำเภอสามโก้จังหวัดอ่างทองค่ะ มีภาพจากกล้องวงจรปิดนะครับ เป็นภาพอุบัติเหตุซ้ำซ้อน อุบัติเหตุที่เกิดขึ้นจากรถกระบะเฉี่ยวชนรถเก๋งที่สี่แยกนี่ประมาณ 100 เมตร รถเก๋งหมุนมาค่ะ สบัดมาถูกคนที่กำลังส่งของเข้าร้านนะคะ ยืนอยู่ริมถนนนะคะ ผู้ชมดูภาพค่ะ นี่ค่ะ อุบัติเหตุเกิดขึ้นตรงสี่แยก รถเก๋งพุ่งมาทางนี้ค่ะ สะบัดเข้ามาทดแทนแรงนี่ค่ะ มาชนคนที่กำลัง ขนของจากรถน่ะค่ะ ลักษณะรถส่งของแล้วนะคะ ขนของจากรถไปเข้าร้าน โอ้โห คุณผู้ชมให้ดูอีกครั้งนะคะ ถ้าเป็นรถกระบะพุ่งชนท้ายรถเก๋งกับรถเก๋งสะบัดมาพุ่งชนแบบนี้ค่ะ คนที่ถูกชนชื่อว่านายวินัย แฉล้มภักดิ์ อายุ 56 ปีนะคะ ส่วนเหตุการณ์ที่เกิดขึ้นที่สี่แยกบ้านเก่า หมู่ที่ 2 ตำบลสามโก้ อำเภอสามโก้ จังหวัดอ่างทองค่ะ รถเฉี่ยวชนกันที่สี่แยก ห่างจากจุดที่ผู้ชายคนที่ถูกชน ประมาณ 100 เมตร ส่วนคันต้นเหตุเป็นรถตู้ทึบสีขาวรถกระบะ โตโยต้าตู้ทึบสีขาวเฉี่ยวชนท้ายรถเก๋ง รถเก๋งเสียหลักพุ่งมาชนนายวินัย ซึ่งกำลังถ่ายสินค้ากระโดดวิ่งหนีแต่ก็ไม่ทันแล้วนะคะ ได้รับบัตรเจ็บสาหัสส่วนรถเก๋งคันสีขาวยังไปชนกับรถจักรยานยนต์สีฟ้าอีก 2 คัน คนขี่รถเก๋งเป็นผู้หญิงค่ะ อายุ 23 ปี เจ็บสาหัสเหมือนกัน ส่วนรถกระบะตู้ทึบสีขาว ที่เฉี่ยวชนรถเก๋งเสียหลักไปชนกับรถกระบะ Isuzu สีขาว อุบัติเหตุซ้ำซ้อนหลายครั้ง หลายตอนทีเดียว และครั้งนี้มีรถจักรยานยนต์เสียหาย 4 คัน ไป 2 คนรถจักรยานยนต์เสียหายอีก 2 คัน แต่ถือว่าภาพความรุนแรงที่เกิดขึ้น ไม่มีผู้เสียชีวิตนะคะ ถ้าเหตุการณ์ครั้งนี้นะคะ ตำรวจ สภ. สามโก้ เข้าตรวจสอบจุดเกิดเหตุพร้อมดูภาพจากกล้องวงจรปิดรวบรวมพยานหลักฐานดำเนินคดี ตามขั้นตอนของกฎหมายต่อไปค่ะ</w:t>
      </w:r>
    </w:p>
    <w:p>
      <w:pPr>
        <w:pStyle w:val="BodyText"/>
      </w:pPr>
      <w:r>
        <w:t xml:space="preserve">(คุณมลฤดี) นี่ค่ะ จอดรถอยู่ดี ๆ นะคะ มีรถมาชนจนเกิดอุบัติเหตุ เหตุการณ์ที่จะพาไปดูต่อไปนี้เลยค่ะ เหตุการณ์นี้เกิดขึ้นที่บริเวณสี่แยกแห่งหนึ่ง รถคันนี้เขาก็ ไฟแดงก็อยู่ดี ๆ น่ะค่ะ อยู่ ๆ ก็มีรถ 18 ล้อนะคะ กดเบรกแตกขึ้นมา แล้วปรากฏว่ารถคันนี้ค่ะ 18 ล้อพุ่งชนรถคันที่อยู่ข้างหน้าน่ะ กวาดไปทั้งหมด 6 คันค่ะ และกล้องวงจรปิดจับภาพไว้ได้ด้วยค่ะ ชนแบบนี้เลยคุณผู้ชมคะ กวาดรู้ที่อยูรถที่อยู่ด้านหน้านะคะ เรียงเรียงเรียงเรียงต่อกันไปเลย รถคันใหญ่ทีเดียวค่ะ คุณผู้ชมคะ สีเหลืองเนี่ยที่เห็นอยู่เนี่ยแล้วกล้องวงจรปิดจับภาพไว้ได้ รถแล่นมาตามปกติแล้วก็ชะลอลง ก็มีสัญญาณไฟแดงแล้วนะคะ รถที่เขาอยู่ข้างหน้าจูนรถพ่วงสีเหลืองแล่นมาด้วยความเร็วค่ะ พุ่งชนท้ายรถที่จอดรอสัญญาณไฟแดงอยู่แบบกวาดเรียบ โดยผู้คนที่เห็นเหตุการณ์ ก็ตกใจแทบช็อกไปต่าง ๆ กันเลย จังหวะกวาดไปนี่ค่ะ เหตุการณ์ที่เกิดขึ้นบนถนนเศรษฐกิจนะคะ ชลบุรีบ้านบึง ขาเข้าเมืองชลบุรี ก่อนถึงไฟแดง Bค่ะ บ้านบึงหมู่ 6ที่ตำบลบ้านสวน อำเภอเมือง จังหวัดชลบุรีนะคะ รถที่ถูกชนพังยับนี่มีทั้งหมด 6 คันค่ะ มีรถเก๋ง 2 คันนะคะ รถกระบะ 2 คันค่ะ รถนั่งส่วนบุคคล 2 คันนะคะ ส่วนรถคันที่ชนนี่เป็นรถบรรทุกพ่วง 18 ล้อ ยี่ห้อ Isuzu หัวนี่สีเหลืองเด่นมาแต่ไกลค่ะ ทีมงานพลากรนะคะ ของทีมงานพาราก่อนสภาพด้านหน้าพังยับเยินไปเหมือนกัน ไปสอบถามนางสาวสวยนะคะ เขาบอกว่าตอนนั้นเนี่ยเขาก็จอดรถติดไฟแดงอยู่ดี ๆ ล่ะค่ะ จู่ ๆ ก็มีเสียงดังโครมมาจากด้านหลัง ก็ตกใจมากนะคะ แล้วก็รู้สึกยอกร้าวไปหมดทั้งตัวเลย ด้านในประตูนะคะ อายุ 37 ปีเขาเป็นคนขับ18 ล้อนี่เขาก็บอกอ้างเลยเขาว่ารถเบรกแตก เหยียบเบรกแล้ว แต่เอาไม่อยู่ ทำให้พุ่งชนไป 6 คันอย่างที่เห็นนะคะ เบื้องต้นตำรวจตั้งข้อหาขับรถโดยประมาทนะคะ และจะมีการเรียกคนขับรถทั้งหมด มาสอบสวน ดำเนินการตามขั้นตอนกฎหมายต่อไปค่ะ ยังอยู่ที่รักของอุบัติเหตุนะคะ ใครที่มีลูกเล็ก ๆ สายตาเลยไม่รู้ว่าวิธีการข้ามถนนให้มาทำอย่างไรนะคะ อุบัติเหตุครั้งนี้เป็นเด็กน้อย 5 ขวบค่ะ วิ่งข้ามถนน และในช่วงเวลานั้นมีรถมาพอดี ชนไม่ชนให้คุณผู้ชมดูคลิปค่ะ น้องวกกลับทัน สรุปไม่ชน แต่ก็เกือบจะเป็นอุบัติเหตุขึ้นมานะคะ สำหรับเหตุการณ์นี้นะคะ และนี่คือภาพจากกล้องหน้ารถ เขาบันทึกภาพไว้ให้นะคะ มีแต่คนอื่นกำลังถูกวิ่งข้ามถนนเลย นี่ค่ะ แต่รถก็เบรก น้องก็วกตัวกลับไปได้ทันด้วย โอ้โห นี่เป็นเหตุการณ์ที่ถ้าเป็นคุณพ่อคุณแม่เห็นแล้วหวิวมาก ๆ ไปไหนเรื่องราวที่เกิดขึ้นสายวันนี้นะคะ ผู้สื่อข่าวเห็นภาพนี้แล้วค่ะ ภาพของนายยุทธการ คำชมภู บันทึกภาพเหตุการณ์หนูน้อยคนหนึ่ง วิ่งข้ามถนนค่ะ เกือบแล้ว รถชนค่ะ เหตุการณ์ที่เกิดขึ้นบนถนนสายประจันตคาม ภายในหมู่บ้านด้านหลังอำเภอ อำเภอประจันตคามนะคะ ระหว่างที่ขับรถเขาบอกจะขับรถไปส่งของ ก็นี่แหละ ห่างแค่ 100-200 เมตรเท่านั้นเองค่ะ โชคดีเขาบอกขับรถระวังอยู่แล้วแล้วก็เห็นว่าช่วงนั้นมีเด็กออกมาจากบ้านกำลังจะวิ่งข้ามถนน เขาบอกเป็นจริงอย่างที่คิดเอาไว้เลยนะคะ แต่คาดว่าน่าจะได้ยินเสียงรถ น้องก็เลยวิ่งกลับไปก่อน จากนั้นได้ขับรถตามไปจนถึงหน้าบ้าน ซึ่งหนูน้อยคงคิดว่าเจ้าของรถยนต์จะไปต่อว่า จึงได้ยกมือไหว้ขอโทษนะคะ เจ้าของคลิปไม่ได้ลงตามไปนะคะ แค่ผ่านไปเฉย ๆ ค่ะ อยากฝากเตือนผู้ปกครองว่าอย่าปล่อยเด็กลำพังแบบนี้นะคะ อาจจะไม่โชคดีแบบนี้เสมอไปค่ะ นะคะ ให้ดี ๆ นะคะ ประตูรั้วนี่เด็กเข้าไปมากค่ะ จะพรวดก็พรวดออกมานี่ก็พูดมาเลยโชคดีจริง ๆ โชคดีจริง ๆ เรื่องของอุบัติเหตุเรื่องของเหตุการณ์ที่เกิดขึ้น พาไปดูความร่วมแรงร่วมใจกันของชาวบ้านกันหน่อยนะคะ ที่จังหวัดเชียงราย เขาช่วยกันค่ะ ลากรถโม่ปูนขึ้นมาจากดอย คันใหญ่ ๆ นะคะ อย่างนั้นเลย แบบนั้นเลย ขึ้นมาเพื่อจะมาสร้างพระธาตุดอยธาค่ะ ไปดูความร่วมมือร่วมใจกันค่ะ นี่แหละค่ะ รถคันใหญ่ ๆ อย่างที่บอกเลยนะคะ แล้วก็พากันลากขึ้นมาแบบนี้ อันนี้เป็นภาพความสามัคคีจริง ๆ เลยนะคะ ของชาวบ้านทุ่งขันไชย ที่อำเภอเทิงค่ะ จังหวัดเชียงราย 30 คันนะคะ 30 คนนะคะ ที่กันช่วยกันนำเชือกเส้นใหญ่ ๆ แล้วก็มัดที่ท้ายรถโม่ปูนค่ะ แล้วก็ช่วยกันออกแรงดึงรถขึ้นมา ดึงขึ้นไปตรงเทปูน เพื่ออะไรคะ นี่เลยสร้างถนน เขากำลังทำถนนกันนะคะ สอบถามพระอาจารย์นเรศ ญาณวโร ค่ะ เจ้าอาวาสสำนักสงฆ์พระธาตุดอยทา ก็บอกแบบนี้นะคะ เงินจากการสร้างถนนขึ้นพระธาตุดอยทาครั้งนี้ค่ะ ได้มาจากญาติโยมที่ร่วมกันทำบุญทอดกฐินและผ้าป่าสามัคคี จึงนำเงินส่วนหนึ่งสร้างถนนขึ้นพระธาตุ อำนวยความสะดวกนะคะ ให้กับนักท่องเที่ยวที่จะมาไหว้พระธาตุนั่นเองนะคะ สำหรับพระธาตุดอยธา เป็นโบราณสถาน ที่อยู่คู่กับชุมชนมานาน มีอายุประมาณ 800 ปี ในยุคสมัยเดียวกับเมืองเชียงแสน โดยพระธาตุแห่งนี้นะคะ เป็นที่เคารพศรัทธาของชาวบ้านในพื้นที่มายาวนาน ช่วงเทศกาลสำคัญสำคัญก็จะมีพุทธศาสนิกชนแวะเวียนไปเที่ยวชมวิวทิวทัศน์บนดอย ซึ่งสามารถมองเห็นบ้านเรือนในอำเภอเทินได้อย่างชัดเจนทีเดียวค่ะ นี่ถนนใหม่มาแล้วก็คงจะมีหลายคนขึ้นไปได้ง่ายขึ้นนะคะ ขอบคุณมาก ๆ เลยนะคะ ลดให้ช่วงบ่าย ๆ นะคะ หลายตัน เมื่อสักครู่ น่าดู ทั้งของงาน ช้างงาน ช้างที่จังหวัดสุรินทร์ปี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 News (14:28 - 14:30 น.) 19 ธ.ค. 2564</dc:title>
  <dc:creator/>
  <cp:keywords/>
  <dcterms:created xsi:type="dcterms:W3CDTF">2024-01-04T02:48:22Z</dcterms:created>
  <dcterms:modified xsi:type="dcterms:W3CDTF">2024-01-04T02: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7 พฤษจิกายน 2566 เวลา 09.21 น.</vt:lpwstr>
  </property>
  <property fmtid="{D5CDD505-2E9C-101B-9397-08002B2CF9AE}" pid="3" name="subtitle">
    <vt:lpwstr/>
  </property>
</Properties>
</file>